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71e0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77ed7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6e47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03:17Z</dcterms:created>
  <dcterms:modified xsi:type="dcterms:W3CDTF">2022-01-19T18:03:17Z</dcterms:modified>
</cp:coreProperties>
</file>